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Avr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vr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2 Provident Avenu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vidavrammusi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53329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